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Switzerland</w:t>
      </w:r>
      <w:r>
        <w:t xml:space="preserve"> </w:t>
      </w:r>
      <w:r>
        <w:t xml:space="preserve">Zurich</w:t>
      </w:r>
    </w:p>
    <w:bookmarkStart w:id="26" w:name="X509b766a864d071df147fb6fd2bde22572492fe"/>
    <w:p>
      <w:pPr>
        <w:pStyle w:val="Heading1"/>
      </w:pPr>
      <w:r>
        <w:t xml:space="preserve">Cover Letter for Paramedic Position in Switzerland Zurich</w:t>
      </w:r>
    </w:p>
    <w:p>
      <w:pPr>
        <w:pStyle w:val="FirstParagraph"/>
      </w:pPr>
      <w:r>
        <w:rPr>
          <w:bCs/>
          <w:b/>
        </w:rPr>
        <w:t xml:space="preserve">Your Name</w:t>
      </w:r>
      <w:r>
        <w:br/>
      </w:r>
      <w:r>
        <w:t xml:space="preserve">Your Address</w:t>
      </w:r>
      <w:r>
        <w:br/>
      </w:r>
      <w:r>
        <w:t xml:space="preserve">City, State, ZIP Code</w:t>
      </w:r>
      <w:r>
        <w:br/>
      </w:r>
      <w:r>
        <w:t xml:space="preserve">Email: your.email@example.com</w:t>
      </w:r>
      <w:r>
        <w:br/>
      </w:r>
      <w:r>
        <w:t xml:space="preserve">Phone: +41 123 456 7890</w:t>
      </w:r>
      <w:r>
        <w:br/>
      </w:r>
      <w:r>
        <w:t xml:space="preserve">Date: [Insert Date]</w:t>
      </w:r>
    </w:p>
    <w:p>
      <w:pPr>
        <w:pStyle w:val="BodyText"/>
      </w:pPr>
      <w:r>
        <w:rPr>
          <w:bCs/>
          <w:b/>
        </w:rPr>
        <w:t xml:space="preserve">HR Department</w:t>
      </w:r>
      <w:r>
        <w:br/>
      </w:r>
      <w:r>
        <w:t xml:space="preserve">Zurich Emergency Services (ZES)</w:t>
      </w:r>
      <w:r>
        <w:br/>
      </w:r>
      <w:r>
        <w:t xml:space="preserve">Rämistrasse 100</w:t>
      </w:r>
      <w:r>
        <w:br/>
      </w:r>
      <w:r>
        <w:t xml:space="preserve">CH-8090 Zurich, Switzerland</w:t>
      </w:r>
    </w:p>
    <w:bookmarkStart w:id="25" w:name="X2160d0f8da34ee7743c852003713b4a188bc759"/>
    <w:p>
      <w:pPr>
        <w:pStyle w:val="Heading2"/>
      </w:pPr>
      <w:r>
        <w:t xml:space="preserve">Subject: Application for Paramedic Position in Switzerland Zurich</w:t>
      </w:r>
    </w:p>
    <w:p>
      <w:pPr>
        <w:pStyle w:val="FirstParagraph"/>
      </w:pPr>
      <w:r>
        <w:t xml:space="preserve">Dear Hiring Manager,</w:t>
      </w:r>
    </w:p>
    <w:p>
      <w:pPr>
        <w:pStyle w:val="BodyText"/>
      </w:pPr>
      <w:r>
        <w:t xml:space="preserve">I am writing to express my enthusiastic interest in the Paramedic position at Zurich Emergency Services (ZES) in Switzerland. As a dedicated and experienced paramedic with over [X years] of hands-on experience in emergency medical services, I am eager to contribute my expertise to the high standards of care that define healthcare in Switzerland Zurich. My commitment to patient-centered care, combined with a deep understanding of Swiss emergency protocols, positions me as a strong candidate for this opportunity.</w:t>
      </w:r>
    </w:p>
    <w:bookmarkStart w:id="20" w:name="professional-background-and-expertise"/>
    <w:p>
      <w:pPr>
        <w:pStyle w:val="Heading3"/>
      </w:pPr>
      <w:r>
        <w:t xml:space="preserve">Professional Background and Expertise</w:t>
      </w:r>
    </w:p>
    <w:p>
      <w:pPr>
        <w:pStyle w:val="FirstParagraph"/>
      </w:pPr>
      <w:r>
        <w:t xml:space="preserve">With [X years] of experience as a paramedic in [Your Current Country or Previous Locations], I have developed a comprehensive skill set in trauma care, critical patient stabilization, and rapid decision-making under pressure. My work has involved responding to a wide range of emergencies, from cardiac arrest and severe injuries to medical crises requiring immediate intervention. I am proficient in advanced life support (ALS) techniques, including airway management, intravenous therapy, and the use of emergency equipment such as defibrillators and ventilators.</w:t>
      </w:r>
    </w:p>
    <w:p>
      <w:pPr>
        <w:pStyle w:val="BodyText"/>
      </w:pPr>
      <w:r>
        <w:t xml:space="preserve">One of my key strengths is my ability to remain calm and focused in high-stress situations. Whether working in urban environments or remote locations, I prioritize patient safety while adhering to strict medical guidelines. My training includes certifications such as [list relevant certifications, e.g., Advanced Cardiac Life Support (ACLS), Trauma Nurse Core Course (TNCC), and EMT-Basic], which have equipped me with the technical knowledge and clinical judgment necessary to excel in Switzerland Zurich’s demanding healthcare landscape.</w:t>
      </w:r>
    </w:p>
    <w:bookmarkEnd w:id="20"/>
    <w:bookmarkStart w:id="21" w:name="Xed905d1e4afb6306027fda9365701de6f6453bb"/>
    <w:p>
      <w:pPr>
        <w:pStyle w:val="Heading3"/>
      </w:pPr>
      <w:r>
        <w:t xml:space="preserve">Why Switzerland Zurich? A Commitment to Excellence</w:t>
      </w:r>
    </w:p>
    <w:p>
      <w:pPr>
        <w:pStyle w:val="FirstParagraph"/>
      </w:pPr>
      <w:r>
        <w:t xml:space="preserve">Switzerland is renowned for its world-class healthcare system, and Zurich, in particular, stands as a hub of innovation and precision. The city’s emergency services are celebrated for their efficiency, cutting-edge technology, and emphasis on patient care. I am particularly drawn to Zurich because of its reputation for fostering a collaborative work environment where paramedics play a vital role in saving lives and improving outcomes.</w:t>
      </w:r>
    </w:p>
    <w:p>
      <w:pPr>
        <w:pStyle w:val="BodyText"/>
      </w:pPr>
      <w:r>
        <w:t xml:space="preserve">Living in Switzerland Zurich would allow me to immerse myself in a culture that values professionalism, multilingual communication, and continuous learning. My fluency in [list languages, e.g., English and German] enables me to interact effectively with diverse patient populations—a critical asset in a city like Zurich. Additionally, I am committed to understanding the specific protocols of Swiss emergency services, such as the national emergency number (112) and local procedures for ambulance dispatch and hospital coordination.</w:t>
      </w:r>
    </w:p>
    <w:bookmarkEnd w:id="21"/>
    <w:bookmarkStart w:id="22" w:name="alignment-with-zurichs-healthcare-values"/>
    <w:p>
      <w:pPr>
        <w:pStyle w:val="Heading3"/>
      </w:pPr>
      <w:r>
        <w:t xml:space="preserve">Alignment with Zurich’s Healthcare Values</w:t>
      </w:r>
    </w:p>
    <w:p>
      <w:pPr>
        <w:pStyle w:val="FirstParagraph"/>
      </w:pPr>
      <w:r>
        <w:t xml:space="preserve">Zurich’s healthcare system emphasizes teamwork, patient dignity, and evidence-based practices—principles that align closely with my personal philosophy as a paramedic. I am particularly inspired by the city’s focus on integrating technology into emergency care, such as real-time data sharing between ambulances and hospitals to streamline treatment. My background in [mention specific experience, e.g., using electronic medical records or telemedicine] has prepared me to contribute to such initiatives.</w:t>
      </w:r>
    </w:p>
    <w:p>
      <w:pPr>
        <w:pStyle w:val="BodyText"/>
      </w:pPr>
      <w:r>
        <w:t xml:space="preserve">Moreover, I recognize the importance of cultural sensitivity in Switzerland Zurich, where patients come from varied backgrounds. My experience working with international communities has honed my ability to communicate effectively and provide care that respects individual needs and beliefs. This adaptability is essential for building trust with patients and collaborating seamlessly with healthcare professionals in a multicultural setting.</w:t>
      </w:r>
    </w:p>
    <w:bookmarkEnd w:id="22"/>
    <w:bookmarkStart w:id="23" w:name="why-i-am-the-ideal-candidate"/>
    <w:p>
      <w:pPr>
        <w:pStyle w:val="Heading3"/>
      </w:pPr>
      <w:r>
        <w:t xml:space="preserve">Why I Am the Ideal Candidate</w:t>
      </w:r>
    </w:p>
    <w:p>
      <w:pPr>
        <w:pStyle w:val="FirstParagraph"/>
      </w:pPr>
      <w:r>
        <w:t xml:space="preserve">What sets me apart as a paramedic is my unwavering dedication to both professional growth and community service. I regularly participate in continuing education courses, such as [mention specific courses or workshops], to stay current with advancements in emergency medicine. My proactive approach ensures that I deliver the highest level of care while adhering to Swiss regulatory standards.</w:t>
      </w:r>
    </w:p>
    <w:p>
      <w:pPr>
        <w:pStyle w:val="BodyText"/>
      </w:pPr>
      <w:r>
        <w:t xml:space="preserve">Furthermore, my ability to work independently and as part of a team has been instrumental in previous roles. For example, during [specific incident or challenge], I coordinated with local hospitals and emergency responders to ensure timely treatment for a critical patient. This experience reinforced the importance of clear communication and adaptability—qualities that are vital for success in Zurich’s dynamic emergency services environment.</w:t>
      </w:r>
    </w:p>
    <w:bookmarkEnd w:id="23"/>
    <w:bookmarkStart w:id="24" w:name="conclusion"/>
    <w:p>
      <w:pPr>
        <w:pStyle w:val="Heading3"/>
      </w:pPr>
      <w:r>
        <w:t xml:space="preserve">Conclusion</w:t>
      </w:r>
    </w:p>
    <w:p>
      <w:pPr>
        <w:pStyle w:val="FirstParagraph"/>
      </w:pPr>
      <w:r>
        <w:t xml:space="preserve">I am eager to bring my passion, skills, and experience to Zurich Emergency Services and contribute to the city’s legacy of excellence in healthcare. I am confident that my background as a paramedic, combined with my enthusiasm for working in Switzerland Zurich, will make me a valuable asset to your team. I would welcome the opportunity to discuss how my qualifications align with your needs and how I can contribute to the continued success of ZES.</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Switzerland Zurich</dc:title>
  <dc:creator/>
  <dc:language>en</dc:language>
  <cp:keywords/>
  <dcterms:created xsi:type="dcterms:W3CDTF">2026-07-24T11:50:38Z</dcterms:created>
  <dcterms:modified xsi:type="dcterms:W3CDTF">2026-07-24T11:50:38Z</dcterms:modified>
</cp:coreProperties>
</file>

<file path=docProps/custom.xml><?xml version="1.0" encoding="utf-8"?>
<Properties xmlns="http://schemas.openxmlformats.org/officeDocument/2006/custom-properties" xmlns:vt="http://schemas.openxmlformats.org/officeDocument/2006/docPropsVTypes"/>
</file>